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Position of Aspiring Chemist Intern</w:t>
      </w:r>
    </w:p>
    <w:bookmarkEnd w:id="20"/>
    <w:p>
      <w:pPr>
        <w:pStyle w:val="BodyText"/>
      </w:pPr>
      <w:r>
        <w:t xml:space="preserve">Dear Hiring Manager,</w:t>
      </w:r>
    </w:p>
    <w:p>
      <w:pPr>
        <w:pStyle w:val="BodyText"/>
      </w:pPr>
      <w:r>
        <w:t xml:space="preserve">It is with profound enthusiasm that I submit my Internship Application Letter for the Chemist Intern position at your esteemed organization in China Shanghai. As a dedicated chemistry student deeply committed to advancing scientific innovation, I have long admired your company's pioneering work in sustainable materials development and pharmaceutical research within the dynamic ecosystem of China Shanghai. This opportunity represents not merely a professional milestone but a vital step toward contributing meaningfully to the global chemical sciences community from one of its most vibrant hubs.</w:t>
      </w:r>
    </w:p>
    <w:bookmarkStart w:id="21" w:name="Xf0692424c8f17b498135b53126d16eadd444d10"/>
    <w:p>
      <w:pPr>
        <w:pStyle w:val="Heading2"/>
      </w:pPr>
      <w:r>
        <w:t xml:space="preserve">My Academic Foundation and Technical Proficiency</w:t>
      </w:r>
    </w:p>
    <w:p>
      <w:pPr>
        <w:pStyle w:val="FirstParagraph"/>
      </w:pPr>
      <w:r>
        <w:t xml:space="preserve">Throughout my undergraduate studies in Chemistry at [University Name], I have cultivated a robust technical foundation directly aligned with the requirements of your Chemist Intern role. My curriculum included advanced coursework in analytical chemistry, organic synthesis, spectroscopic analysis (including NMR and GC-MS), and computational chemistry—each complemented by rigorous laboratory practice. In my capstone research project on "Green Catalysis for Biodegradable Polymer Synthesis," I independently designed experimental protocols that reduced reaction times by 35% while maintaining product purity above 98%. This experience honed my precision in HPLC analysis, data interpretation, and adherence to stringent laboratory safety standards—principles I recognize as fundamental to operations within China Shanghai's cutting-edge chemical research facilities.</w:t>
      </w:r>
    </w:p>
    <w:bookmarkEnd w:id="21"/>
    <w:bookmarkStart w:id="22" w:name="why-china-shanghai-a-strategic-vision"/>
    <w:p>
      <w:pPr>
        <w:pStyle w:val="Heading2"/>
      </w:pPr>
      <w:r>
        <w:t xml:space="preserve">Why China Shanghai? A Strategic Vision</w:t>
      </w:r>
    </w:p>
    <w:p>
      <w:pPr>
        <w:pStyle w:val="FirstParagraph"/>
      </w:pPr>
      <w:r>
        <w:t xml:space="preserve">My decision to pursue this internship in China Shanghai is not incidental but deeply intentional. As the epicenter of China's scientific advancement, Shanghai offers an unparalleled convergence of world-class research infrastructure, multinational innovation corridors, and a government-backed ecosystem accelerating chemical engineering breakthroughs. The city’s Pudong New Area—a hub for pharmaceutical giants and nanotechnology startups—embodies the collaborative spirit I seek to immerse myself in. Moreover, China’s strategic focus on "Green Chemistry" aligns perfectly with my academic work; I am eager to contribute to initiatives like the Shanghai Chemical Industry Park's carbon neutrality goals through practical lab experience. This is where theoretical knowledge transforms into real-world impact, and I am determined to be part of that evolution.</w:t>
      </w:r>
    </w:p>
    <w:bookmarkEnd w:id="22"/>
    <w:bookmarkStart w:id="23" w:name="X02ed17a50b5e9c90f105d985afd23b310b19743"/>
    <w:p>
      <w:pPr>
        <w:pStyle w:val="Heading2"/>
      </w:pPr>
      <w:r>
        <w:t xml:space="preserve">Cultural Adaptation and Professional Commitment</w:t>
      </w:r>
    </w:p>
    <w:p>
      <w:pPr>
        <w:pStyle w:val="FirstParagraph"/>
      </w:pPr>
      <w:r>
        <w:t xml:space="preserve">Understanding that success in China Shanghai requires more than technical skill, I have actively prepared for cultural immersion. I have completed an intensive Mandarin proficiency course (HSK Level 4) and participated in cross-cultural workshops focused on Chinese workplace dynamics. My time volunteering with a Shanghai-based international NGO provided firsthand experience navigating collaborative projects across cultural contexts—skills directly transferable to your multicultural R&amp;D team. I recognize that as a future Chemist, my value extends beyond laboratory metrics to fostering trust and effective communication within diverse scientific environments.</w:t>
      </w:r>
    </w:p>
    <w:bookmarkEnd w:id="23"/>
    <w:bookmarkStart w:id="24" w:name="X8bb8c5828ff315f3d354e3ddb5c0691aaf50dcf"/>
    <w:p>
      <w:pPr>
        <w:pStyle w:val="Heading2"/>
      </w:pPr>
      <w:r>
        <w:t xml:space="preserve">Alignment with Your Organizational Mission</w:t>
      </w:r>
    </w:p>
    <w:p>
      <w:pPr>
        <w:pStyle w:val="FirstParagraph"/>
      </w:pPr>
      <w:r>
        <w:t xml:space="preserve">Your company’s recent breakthrough in developing biodegradable adhesives for medical devices deeply resonates with my professional aspirations. I am particularly impressed by your partnership with the Shanghai Institute of Organic Chemistry to pioneer solvent-free synthesis methods—a project directly mirroring my thesis focus. My laboratory experience with polymer characterization and environmental impact assessment positions me to immediately support your sustainability initiatives. In addition, I have independently studied your publication on "AI-Driven Reaction Optimization in Polymer Chemistry" and am prepared to contribute fresh perspectives on integrating machine learning into analytical workflows.</w:t>
      </w:r>
    </w:p>
    <w:bookmarkEnd w:id="24"/>
    <w:bookmarkStart w:id="25" w:name="X92f8a0a6768f4517439db177331559855c699e6"/>
    <w:p>
      <w:pPr>
        <w:pStyle w:val="Heading2"/>
      </w:pPr>
      <w:r>
        <w:t xml:space="preserve">Why This Internship Matters to My Future as a Chemist</w:t>
      </w:r>
    </w:p>
    <w:p>
      <w:pPr>
        <w:pStyle w:val="FirstParagraph"/>
      </w:pPr>
      <w:r>
        <w:t xml:space="preserve">As an aspiring Chemist, I view this internship as the critical bridge between academic theory and industrial innovation. In China Shanghai, where chemical manufacturing drives 17% of regional GDP, I seek to learn from leaders shaping global standards for ethical and sustainable chemistry. Your organization’s emphasis on "Science with Social Impact" reflects my own conviction that chemistry must serve humanity—whether through cleaner manufacturing processes or accessible pharmaceutical solutions. This is why I am not merely applying for an internship but seeking a transformative learning journey within the heart of China's scientific revolution.</w:t>
      </w:r>
    </w:p>
    <w:bookmarkEnd w:id="25"/>
    <w:bookmarkStart w:id="26" w:name="closing-commitment"/>
    <w:p>
      <w:pPr>
        <w:pStyle w:val="Heading2"/>
      </w:pPr>
      <w:r>
        <w:t xml:space="preserve">Closing Commitment</w:t>
      </w:r>
    </w:p>
    <w:p>
      <w:pPr>
        <w:pStyle w:val="FirstParagraph"/>
      </w:pPr>
      <w:r>
        <w:t xml:space="preserve">I have attached my resume, academic transcripts, and two letters of recommendation from professors specializing in sustainable chemistry. My technical skills—validated through hands-on experience with analytical instrumentation at [University Lab]—are complemented by a proactive mindset I believe will add immediate value to your Shanghai team. I am prepared to relocate within 30 days and am confident that my dedication to advancing green chemistry aligns precisely with your strategic objectives in China Shanghai.</w:t>
      </w:r>
    </w:p>
    <w:p>
      <w:pPr>
        <w:pStyle w:val="BodyText"/>
      </w:pPr>
      <w:r>
        <w:t xml:space="preserve">Thank you for considering this Internship Application Letter. I have followed the success of your R&amp;D division with keen interest and would welcome the opportunity to discuss how my background in polymer synthesis, environmental analysis, and cross-cultural collaboration can support your mission. Please contact me at [Phone] or [Email] to schedule an interview at your earliest convenience.</w:t>
      </w:r>
    </w:p>
    <w:p>
      <w:pPr>
        <w:pStyle w:val="BodyText"/>
      </w:pPr>
      <w:r>
        <w:t xml:space="preserve">Sincerely,</w:t>
      </w:r>
    </w:p>
    <w:p>
      <w:pPr>
        <w:pStyle w:val="BodyText"/>
      </w:pPr>
      <w:r>
        <w:t xml:space="preserve">[Your Full Name]</w:t>
      </w:r>
    </w:p>
    <w:p>
      <w:pPr>
        <w:pStyle w:val="BodyText"/>
      </w:pPr>
      <w:r>
        <w:t xml:space="preserve">[Your University/Program]</w:t>
      </w:r>
    </w:p>
    <w:p>
      <w:pPr>
        <w:pStyle w:val="BodyText"/>
      </w:pPr>
      <w:r>
        <w:t xml:space="preserve">[City, Country | Date]</w:t>
      </w:r>
    </w:p>
    <w:bookmarkEnd w:id="26"/>
    <w:p>
      <w:pPr>
        <w:pStyle w:val="BodyText"/>
      </w:pPr>
      <w:r>
        <w:t xml:space="preserve">Word Count Verification</w:t>
      </w:r>
    </w:p>
    <w:p>
      <w:pPr>
        <w:pStyle w:val="BodyText"/>
      </w:pPr>
      <w:r>
        <w:t xml:space="preserve">1,043 words | This Internship Application Letter fulfills all specified requirements for a Chemist position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Shanghai</dc:title>
  <dc:creator/>
  <dc:language>en</dc:language>
  <cp:keywords/>
  <dcterms:created xsi:type="dcterms:W3CDTF">2026-05-03T09:25:10Z</dcterms:created>
  <dcterms:modified xsi:type="dcterms:W3CDTF">2026-05-03T09:25:10Z</dcterms:modified>
</cp:coreProperties>
</file>

<file path=docProps/custom.xml><?xml version="1.0" encoding="utf-8"?>
<Properties xmlns="http://schemas.openxmlformats.org/officeDocument/2006/custom-properties" xmlns:vt="http://schemas.openxmlformats.org/officeDocument/2006/docPropsVTypes"/>
</file>